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3167" w:rsidRPr="00AF001E" w:rsidRDefault="00A03167" w:rsidP="00A03167">
      <w:pPr>
        <w:jc w:val="center"/>
        <w:rPr>
          <w:sz w:val="30"/>
          <w:szCs w:val="30"/>
        </w:rPr>
      </w:pPr>
      <w:r w:rsidRPr="00AF001E">
        <w:rPr>
          <w:sz w:val="30"/>
          <w:szCs w:val="30"/>
        </w:rPr>
        <w:t>Rachel Wraley</w:t>
      </w:r>
    </w:p>
    <w:p w:rsidR="00A03167" w:rsidRDefault="00A03167" w:rsidP="00A03167">
      <w:r>
        <w:t xml:space="preserve">Current Address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Home Phone: </w:t>
      </w:r>
    </w:p>
    <w:p w:rsidR="00A03167" w:rsidRDefault="00A03167" w:rsidP="00A03167">
      <w:smartTag w:uri="urn:schemas-microsoft-com:office:smarttags" w:element="Street">
        <w:smartTag w:uri="urn:schemas-microsoft-com:office:smarttags" w:element="address">
          <w:r>
            <w:t>2843 Titan Drive</w:t>
          </w:r>
        </w:smartTag>
      </w:smartTag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(317) 757-5446 </w:t>
      </w:r>
    </w:p>
    <w:p w:rsidR="00A03167" w:rsidRDefault="00A03167" w:rsidP="00A03167">
      <w:smartTag w:uri="urn:schemas-microsoft-com:office:smarttags" w:element="place">
        <w:smartTag w:uri="urn:schemas-microsoft-com:office:smarttags" w:element="City">
          <w:r>
            <w:t>Indianapolis</w:t>
          </w:r>
        </w:smartTag>
        <w:r>
          <w:t xml:space="preserve">, </w:t>
        </w:r>
        <w:smartTag w:uri="urn:schemas-microsoft-com:office:smarttags" w:element="State">
          <w:r>
            <w:t>IN</w:t>
          </w:r>
        </w:smartTag>
        <w:r>
          <w:t xml:space="preserve"> </w:t>
        </w:r>
        <w:smartTag w:uri="urn:schemas-microsoft-com:office:smarttags" w:element="PostalCode">
          <w:r>
            <w:t>46241</w:t>
          </w:r>
        </w:smartTag>
      </w:smartTag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Cell Phone: </w:t>
      </w:r>
    </w:p>
    <w:p w:rsidR="00A03167" w:rsidRDefault="00A03167" w:rsidP="00A03167">
      <w:pPr>
        <w:ind w:left="5760" w:firstLine="720"/>
      </w:pPr>
      <w:r>
        <w:t xml:space="preserve">(317) </w:t>
      </w:r>
      <w:r w:rsidR="00860D6E">
        <w:t>910-2475</w:t>
      </w:r>
      <w:r>
        <w:t xml:space="preserve"> </w:t>
      </w:r>
    </w:p>
    <w:p w:rsidR="00A03167" w:rsidRDefault="00A03167" w:rsidP="00A03167"/>
    <w:p w:rsidR="00A03167" w:rsidRDefault="00CF3909" w:rsidP="00A03167">
      <w:r>
        <w:t xml:space="preserve">Career Objective: </w:t>
      </w:r>
      <w:r w:rsidR="001B018B">
        <w:t>My immediate</w:t>
      </w:r>
      <w:r w:rsidR="00B109D5">
        <w:t xml:space="preserve"> career goal is to become a Middle</w:t>
      </w:r>
      <w:r w:rsidR="001B018B">
        <w:t xml:space="preserve"> School </w:t>
      </w:r>
      <w:r w:rsidR="00B109D5">
        <w:t>or High</w:t>
      </w:r>
      <w:r w:rsidR="00DB647D">
        <w:t xml:space="preserve"> School </w:t>
      </w:r>
      <w:r w:rsidR="001B018B">
        <w:t>Math</w:t>
      </w:r>
      <w:r w:rsidR="00156F29">
        <w:t>ematics</w:t>
      </w:r>
      <w:r w:rsidR="00C57565">
        <w:t xml:space="preserve"> teacher, </w:t>
      </w:r>
      <w:r w:rsidR="001B018B">
        <w:t>and my long-term career goal is to become</w:t>
      </w:r>
      <w:r w:rsidR="002C370B">
        <w:t xml:space="preserve"> a college professor of Education and Math</w:t>
      </w:r>
      <w:r w:rsidR="00156F29">
        <w:t>ematics</w:t>
      </w:r>
      <w:r w:rsidR="00A03167">
        <w:t xml:space="preserve">. </w:t>
      </w:r>
    </w:p>
    <w:p w:rsidR="00DD6B1E" w:rsidRDefault="00DD6B1E" w:rsidP="00A03167"/>
    <w:p w:rsidR="00A03167" w:rsidRDefault="00146800" w:rsidP="00A03167">
      <w:r>
        <w:t>During my time at Butler I created an educational portfolio which showcases some of my biggest projects and experiences from my time at Butler.</w:t>
      </w:r>
      <w:r w:rsidR="000B5595">
        <w:t xml:space="preserve"> </w:t>
      </w:r>
      <w:hyperlink r:id="rId5" w:history="1">
        <w:r w:rsidRPr="00C039EB">
          <w:rPr>
            <w:rStyle w:val="Hyperlink"/>
          </w:rPr>
          <w:t>http://blogs.butler.edu/rachelwraley/</w:t>
        </w:r>
      </w:hyperlink>
    </w:p>
    <w:p w:rsidR="00146800" w:rsidRDefault="00146800" w:rsidP="00A03167"/>
    <w:p w:rsidR="00A03167" w:rsidRDefault="00A03167" w:rsidP="00A03167">
      <w:r>
        <w:t>Education</w:t>
      </w:r>
      <w:r w:rsidR="00703F7C">
        <w:t xml:space="preserve"> Background</w:t>
      </w:r>
      <w:r>
        <w:t xml:space="preserve">: </w:t>
      </w:r>
    </w:p>
    <w:p w:rsidR="00CF3909" w:rsidRDefault="00CF3909" w:rsidP="00A03167">
      <w:pPr>
        <w:numPr>
          <w:ilvl w:val="0"/>
          <w:numId w:val="1"/>
        </w:numPr>
        <w:tabs>
          <w:tab w:val="clear" w:pos="720"/>
        </w:tabs>
        <w:ind w:left="540"/>
      </w:pPr>
      <w:r>
        <w:t>Butler University, Indianapolis, IN</w:t>
      </w:r>
    </w:p>
    <w:p w:rsidR="009203D5" w:rsidRDefault="009203D5" w:rsidP="009B148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Double Majoring:</w:t>
      </w:r>
    </w:p>
    <w:p w:rsidR="009203D5" w:rsidRDefault="009203D5" w:rsidP="009B1485">
      <w:pPr>
        <w:numPr>
          <w:ilvl w:val="2"/>
          <w:numId w:val="1"/>
        </w:numPr>
        <w:tabs>
          <w:tab w:val="clear" w:pos="2160"/>
          <w:tab w:val="num" w:pos="1800"/>
        </w:tabs>
        <w:ind w:left="1800"/>
      </w:pPr>
      <w:r>
        <w:t>Secondary Math</w:t>
      </w:r>
      <w:r w:rsidR="00C835C9">
        <w:t>ematics</w:t>
      </w:r>
      <w:r>
        <w:t xml:space="preserve"> Education </w:t>
      </w:r>
    </w:p>
    <w:p w:rsidR="009203D5" w:rsidRDefault="009203D5" w:rsidP="009B1485">
      <w:pPr>
        <w:numPr>
          <w:ilvl w:val="2"/>
          <w:numId w:val="1"/>
        </w:numPr>
        <w:tabs>
          <w:tab w:val="clear" w:pos="2160"/>
        </w:tabs>
        <w:ind w:left="1800"/>
      </w:pPr>
      <w:r>
        <w:t>Math</w:t>
      </w:r>
      <w:r w:rsidR="00C835C9">
        <w:t>ematics</w:t>
      </w:r>
    </w:p>
    <w:p w:rsidR="00A03167" w:rsidRDefault="00A03167" w:rsidP="00A03167">
      <w:pPr>
        <w:numPr>
          <w:ilvl w:val="0"/>
          <w:numId w:val="1"/>
        </w:numPr>
        <w:tabs>
          <w:tab w:val="clear" w:pos="720"/>
        </w:tabs>
        <w:ind w:left="540"/>
      </w:pPr>
      <w:r>
        <w:t xml:space="preserve">Ben Davis High School, Indianapolis, IN </w:t>
      </w:r>
    </w:p>
    <w:p w:rsidR="00893785" w:rsidRDefault="00A03167" w:rsidP="00A03167">
      <w:pPr>
        <w:numPr>
          <w:ilvl w:val="1"/>
          <w:numId w:val="1"/>
        </w:numPr>
        <w:tabs>
          <w:tab w:val="clear" w:pos="1440"/>
        </w:tabs>
        <w:ind w:left="1080"/>
      </w:pPr>
      <w:r>
        <w:t xml:space="preserve">Core 40 Academic Honors Diploma </w:t>
      </w:r>
    </w:p>
    <w:p w:rsidR="00A03167" w:rsidRDefault="002D0CAC" w:rsidP="00A03167">
      <w:pPr>
        <w:numPr>
          <w:ilvl w:val="1"/>
          <w:numId w:val="1"/>
        </w:numPr>
        <w:tabs>
          <w:tab w:val="clear" w:pos="1440"/>
        </w:tabs>
        <w:ind w:left="1080"/>
      </w:pPr>
      <w:r>
        <w:t xml:space="preserve">Graduated </w:t>
      </w:r>
      <w:r w:rsidR="00A03167">
        <w:t xml:space="preserve">2011 </w:t>
      </w:r>
    </w:p>
    <w:p w:rsidR="00A03167" w:rsidRDefault="00A03167" w:rsidP="00A03167"/>
    <w:p w:rsidR="00A03167" w:rsidRDefault="00D0212C" w:rsidP="00A03167">
      <w:r>
        <w:t>Internship:</w:t>
      </w:r>
    </w:p>
    <w:p w:rsidR="00C4195A" w:rsidRDefault="00C4195A" w:rsidP="00A03167">
      <w:pPr>
        <w:numPr>
          <w:ilvl w:val="0"/>
          <w:numId w:val="1"/>
        </w:numPr>
        <w:tabs>
          <w:tab w:val="clear" w:pos="720"/>
        </w:tabs>
        <w:ind w:left="540"/>
      </w:pPr>
      <w:r>
        <w:t>Student Teaching</w:t>
      </w:r>
    </w:p>
    <w:p w:rsidR="00C4195A" w:rsidRDefault="00C4195A" w:rsidP="00B45105">
      <w:pPr>
        <w:numPr>
          <w:ilvl w:val="1"/>
          <w:numId w:val="1"/>
        </w:numPr>
        <w:tabs>
          <w:tab w:val="clear" w:pos="1440"/>
          <w:tab w:val="left" w:pos="1080"/>
        </w:tabs>
        <w:ind w:left="1080"/>
      </w:pPr>
      <w:r>
        <w:t>Pike High School: January – March 2016</w:t>
      </w:r>
    </w:p>
    <w:p w:rsidR="000B7AE9" w:rsidRDefault="000B7AE9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 xml:space="preserve">I was responsible for planning and implementing instruction using the district wide </w:t>
      </w:r>
      <w:r w:rsidR="003A5336">
        <w:t>Mathematics</w:t>
      </w:r>
      <w:r>
        <w:t xml:space="preserve"> curriculum “AgileMind</w:t>
      </w:r>
      <w:r w:rsidR="003A5336">
        <w:t xml:space="preserve">” for freshman Algebra and Algebra Repeat for </w:t>
      </w:r>
      <w:r w:rsidR="00FF5FE1">
        <w:t>tenth-twelfth graders</w:t>
      </w:r>
      <w:r w:rsidR="003A5336">
        <w:t xml:space="preserve">. </w:t>
      </w:r>
    </w:p>
    <w:p w:rsidR="00C4195A" w:rsidRDefault="00C4195A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Riverside Junior High School: March – May 2016</w:t>
      </w:r>
    </w:p>
    <w:p w:rsidR="00FF5FE1" w:rsidRDefault="00FF5FE1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I am responsible for planning and implementing instruction and assessments for 7</w:t>
      </w:r>
      <w:r w:rsidRPr="00FF5FE1">
        <w:rPr>
          <w:vertAlign w:val="superscript"/>
        </w:rPr>
        <w:t>th</w:t>
      </w:r>
      <w:r>
        <w:t xml:space="preserve"> grade Pre-Algebra and 8</w:t>
      </w:r>
      <w:r w:rsidRPr="00FF5FE1">
        <w:rPr>
          <w:vertAlign w:val="superscript"/>
        </w:rPr>
        <w:t>th</w:t>
      </w:r>
      <w:r>
        <w:t xml:space="preserve"> grade Algebra. </w:t>
      </w:r>
    </w:p>
    <w:p w:rsidR="00D0212C" w:rsidRDefault="00A03167" w:rsidP="00B45105">
      <w:pPr>
        <w:numPr>
          <w:ilvl w:val="0"/>
          <w:numId w:val="1"/>
        </w:numPr>
        <w:tabs>
          <w:tab w:val="clear" w:pos="720"/>
          <w:tab w:val="num" w:pos="360"/>
          <w:tab w:val="num" w:pos="1080"/>
        </w:tabs>
        <w:ind w:left="630"/>
      </w:pPr>
      <w:r>
        <w:t>2nd Grade/First Communion Religious Education Teacher at St. Joseph Catholic Church, Indianapolis</w:t>
      </w:r>
      <w:r w:rsidR="00B45105">
        <w:t xml:space="preserve">: </w:t>
      </w:r>
      <w:r>
        <w:t>Septembe</w:t>
      </w:r>
      <w:r w:rsidR="00D0212C">
        <w:t xml:space="preserve">r 2007-May 2012 </w:t>
      </w:r>
    </w:p>
    <w:p w:rsidR="00B45105" w:rsidRDefault="00B45105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I was the 2</w:t>
      </w:r>
      <w:r w:rsidRPr="00B45105">
        <w:rPr>
          <w:vertAlign w:val="superscript"/>
        </w:rPr>
        <w:t>nd</w:t>
      </w:r>
      <w:r>
        <w:t xml:space="preserve"> grade Religious Education teacher and the lead teacher for the First Communion Preparation Program. I was responsible for preparing th</w:t>
      </w:r>
      <w:r w:rsidR="00393552">
        <w:t xml:space="preserve">e First Communicates for their </w:t>
      </w:r>
      <w:r>
        <w:t xml:space="preserve">First Communion Ceremony. </w:t>
      </w:r>
    </w:p>
    <w:p w:rsidR="00D0212C" w:rsidRDefault="00D0212C" w:rsidP="00B45105">
      <w:pPr>
        <w:tabs>
          <w:tab w:val="num" w:pos="1080"/>
        </w:tabs>
        <w:ind w:left="720"/>
      </w:pPr>
    </w:p>
    <w:p w:rsidR="00D0212C" w:rsidRDefault="00D0212C" w:rsidP="00B45105">
      <w:pPr>
        <w:tabs>
          <w:tab w:val="num" w:pos="1080"/>
        </w:tabs>
      </w:pPr>
      <w:r>
        <w:t>Work Experience:</w:t>
      </w:r>
    </w:p>
    <w:p w:rsidR="0062161B" w:rsidRDefault="0062161B" w:rsidP="00B45105">
      <w:pPr>
        <w:numPr>
          <w:ilvl w:val="0"/>
          <w:numId w:val="1"/>
        </w:numPr>
        <w:tabs>
          <w:tab w:val="clear" w:pos="720"/>
          <w:tab w:val="num" w:pos="-4320"/>
          <w:tab w:val="num" w:pos="1080"/>
        </w:tabs>
        <w:ind w:left="540"/>
      </w:pPr>
      <w:r>
        <w:t>Mathematics Tutoring</w:t>
      </w:r>
      <w:r w:rsidR="00E7657B">
        <w:t xml:space="preserve"> 2012-Present</w:t>
      </w:r>
    </w:p>
    <w:p w:rsidR="009A22F7" w:rsidRDefault="009A22F7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Private Students:</w:t>
      </w:r>
    </w:p>
    <w:p w:rsidR="009A22F7" w:rsidRDefault="009A22F7" w:rsidP="00B45105">
      <w:pPr>
        <w:numPr>
          <w:ilvl w:val="2"/>
          <w:numId w:val="1"/>
        </w:numPr>
        <w:tabs>
          <w:tab w:val="clear" w:pos="2160"/>
          <w:tab w:val="num" w:pos="1080"/>
        </w:tabs>
        <w:ind w:left="1890"/>
      </w:pPr>
      <w:r>
        <w:t>5</w:t>
      </w:r>
      <w:r w:rsidRPr="009A22F7">
        <w:rPr>
          <w:vertAlign w:val="superscript"/>
        </w:rPr>
        <w:t>th</w:t>
      </w:r>
      <w:r>
        <w:t xml:space="preserve"> Grade-College Level</w:t>
      </w:r>
    </w:p>
    <w:p w:rsidR="00B525D3" w:rsidRDefault="00B525D3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Butler’s Mathematics Department Tutoring Lab</w:t>
      </w:r>
    </w:p>
    <w:p w:rsidR="009A22F7" w:rsidRDefault="00B525D3" w:rsidP="00B45105">
      <w:pPr>
        <w:numPr>
          <w:ilvl w:val="1"/>
          <w:numId w:val="1"/>
        </w:numPr>
        <w:tabs>
          <w:tab w:val="clear" w:pos="1440"/>
          <w:tab w:val="num" w:pos="1080"/>
        </w:tabs>
        <w:ind w:left="1080"/>
      </w:pPr>
      <w:r>
        <w:t>Butler’s Learning Resource Center Peer Tutoring</w:t>
      </w:r>
    </w:p>
    <w:p w:rsidR="00A03167" w:rsidRDefault="00A03167" w:rsidP="00B45105">
      <w:pPr>
        <w:tabs>
          <w:tab w:val="num" w:pos="1080"/>
        </w:tabs>
      </w:pPr>
    </w:p>
    <w:p w:rsidR="00E7657B" w:rsidRDefault="00E7657B" w:rsidP="00B45105">
      <w:pPr>
        <w:tabs>
          <w:tab w:val="num" w:pos="1080"/>
        </w:tabs>
      </w:pPr>
      <w:bookmarkStart w:id="0" w:name="_GoBack"/>
      <w:bookmarkEnd w:id="0"/>
    </w:p>
    <w:p w:rsidR="00A03167" w:rsidRDefault="00A03167" w:rsidP="00A03167">
      <w:r>
        <w:lastRenderedPageBreak/>
        <w:t xml:space="preserve">Activities: </w:t>
      </w:r>
    </w:p>
    <w:p w:rsidR="001C40AA" w:rsidRDefault="001C40AA" w:rsidP="00A03167">
      <w:pPr>
        <w:numPr>
          <w:ilvl w:val="0"/>
          <w:numId w:val="2"/>
        </w:numPr>
        <w:tabs>
          <w:tab w:val="clear" w:pos="720"/>
        </w:tabs>
        <w:ind w:left="540"/>
      </w:pPr>
      <w:r>
        <w:t>Butler’s Mathematics Association of America (MAA)</w:t>
      </w:r>
    </w:p>
    <w:p w:rsidR="001C40AA" w:rsidRDefault="001C40AA" w:rsidP="001C40AA">
      <w:pPr>
        <w:numPr>
          <w:ilvl w:val="1"/>
          <w:numId w:val="2"/>
        </w:numPr>
      </w:pPr>
      <w:r>
        <w:t>Member since 2013</w:t>
      </w:r>
    </w:p>
    <w:p w:rsidR="00EE6FFC" w:rsidRDefault="0014593E" w:rsidP="00A03167">
      <w:pPr>
        <w:numPr>
          <w:ilvl w:val="0"/>
          <w:numId w:val="2"/>
        </w:numPr>
        <w:tabs>
          <w:tab w:val="clear" w:pos="720"/>
        </w:tabs>
        <w:ind w:left="540"/>
      </w:pPr>
      <w:r>
        <w:t>Gamma Nu chapter of Kappa Delta Pi International Honor Society in Education</w:t>
      </w:r>
    </w:p>
    <w:p w:rsidR="000E5534" w:rsidRDefault="001C4D0C" w:rsidP="000E5534">
      <w:pPr>
        <w:numPr>
          <w:ilvl w:val="1"/>
          <w:numId w:val="2"/>
        </w:numPr>
      </w:pPr>
      <w:r>
        <w:t>Active member since</w:t>
      </w:r>
      <w:r w:rsidR="000E5534">
        <w:t xml:space="preserve"> 2012</w:t>
      </w:r>
    </w:p>
    <w:p w:rsidR="00375396" w:rsidRDefault="00375396" w:rsidP="00156F29">
      <w:pPr>
        <w:numPr>
          <w:ilvl w:val="0"/>
          <w:numId w:val="2"/>
        </w:numPr>
        <w:tabs>
          <w:tab w:val="clear" w:pos="720"/>
        </w:tabs>
        <w:ind w:left="540"/>
      </w:pPr>
      <w:r>
        <w:t>National Council of Teachers of Mathematics</w:t>
      </w:r>
    </w:p>
    <w:p w:rsidR="00DD6B1E" w:rsidRDefault="00375396" w:rsidP="008C243D">
      <w:pPr>
        <w:numPr>
          <w:ilvl w:val="1"/>
          <w:numId w:val="2"/>
        </w:numPr>
      </w:pPr>
      <w:r>
        <w:t xml:space="preserve">Member since 2015 </w:t>
      </w:r>
    </w:p>
    <w:sectPr w:rsidR="00DD6B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AA2A4A"/>
    <w:multiLevelType w:val="hybridMultilevel"/>
    <w:tmpl w:val="A7FABD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D60BF"/>
    <w:multiLevelType w:val="hybridMultilevel"/>
    <w:tmpl w:val="2B4C7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87509"/>
    <w:multiLevelType w:val="hybridMultilevel"/>
    <w:tmpl w:val="F8266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MDe0NDAxNLC0MLdQ0lEKTi0uzszPAykwrAUAM+scACwAAAA="/>
  </w:docVars>
  <w:rsids>
    <w:rsidRoot w:val="00A03167"/>
    <w:rsid w:val="00001656"/>
    <w:rsid w:val="00090E0E"/>
    <w:rsid w:val="000A0AA2"/>
    <w:rsid w:val="000B5595"/>
    <w:rsid w:val="000B7AE9"/>
    <w:rsid w:val="000E5534"/>
    <w:rsid w:val="0011662A"/>
    <w:rsid w:val="0014593E"/>
    <w:rsid w:val="00146800"/>
    <w:rsid w:val="00151FD3"/>
    <w:rsid w:val="00156F29"/>
    <w:rsid w:val="001A152A"/>
    <w:rsid w:val="001B018B"/>
    <w:rsid w:val="001C40AA"/>
    <w:rsid w:val="001C4D0C"/>
    <w:rsid w:val="002B4B38"/>
    <w:rsid w:val="002C370B"/>
    <w:rsid w:val="002C668F"/>
    <w:rsid w:val="002D0CAC"/>
    <w:rsid w:val="00375396"/>
    <w:rsid w:val="00393552"/>
    <w:rsid w:val="003A5336"/>
    <w:rsid w:val="003E0630"/>
    <w:rsid w:val="003F27A8"/>
    <w:rsid w:val="0046723F"/>
    <w:rsid w:val="00494E91"/>
    <w:rsid w:val="004C3EB3"/>
    <w:rsid w:val="004D3C48"/>
    <w:rsid w:val="00587AF3"/>
    <w:rsid w:val="005A6E86"/>
    <w:rsid w:val="006179E3"/>
    <w:rsid w:val="0062161B"/>
    <w:rsid w:val="006C6FE2"/>
    <w:rsid w:val="00703F7C"/>
    <w:rsid w:val="00803B57"/>
    <w:rsid w:val="00860D6E"/>
    <w:rsid w:val="00893785"/>
    <w:rsid w:val="008B73DC"/>
    <w:rsid w:val="008C243D"/>
    <w:rsid w:val="009112A0"/>
    <w:rsid w:val="009203D5"/>
    <w:rsid w:val="0095217B"/>
    <w:rsid w:val="009A22F7"/>
    <w:rsid w:val="009B1485"/>
    <w:rsid w:val="009C59F8"/>
    <w:rsid w:val="00A03167"/>
    <w:rsid w:val="00A120FE"/>
    <w:rsid w:val="00A410BB"/>
    <w:rsid w:val="00AB570F"/>
    <w:rsid w:val="00AF001E"/>
    <w:rsid w:val="00B06F24"/>
    <w:rsid w:val="00B109D5"/>
    <w:rsid w:val="00B45105"/>
    <w:rsid w:val="00B525D3"/>
    <w:rsid w:val="00C4195A"/>
    <w:rsid w:val="00C473C9"/>
    <w:rsid w:val="00C57565"/>
    <w:rsid w:val="00C835C9"/>
    <w:rsid w:val="00CC595A"/>
    <w:rsid w:val="00CF3909"/>
    <w:rsid w:val="00D0212C"/>
    <w:rsid w:val="00D2717B"/>
    <w:rsid w:val="00D56714"/>
    <w:rsid w:val="00DB647D"/>
    <w:rsid w:val="00DD6B1E"/>
    <w:rsid w:val="00E337B1"/>
    <w:rsid w:val="00E7657B"/>
    <w:rsid w:val="00EE6FFC"/>
    <w:rsid w:val="00F45B0A"/>
    <w:rsid w:val="00FD59C3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6A10D6-D85C-486B-9ADE-A54B78BC4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468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blogs.butler.edu/rachelwrale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77</Words>
  <Characters>171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chel Wraley</vt:lpstr>
    </vt:vector>
  </TitlesOfParts>
  <Company>Toshiba</Company>
  <LinksUpToDate>false</LinksUpToDate>
  <CharactersWithSpaces>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hel Wraley</dc:title>
  <dc:subject/>
  <dc:creator>owner</dc:creator>
  <cp:keywords/>
  <dc:description/>
  <cp:lastModifiedBy>Rachel Wraley</cp:lastModifiedBy>
  <cp:revision>22</cp:revision>
  <dcterms:created xsi:type="dcterms:W3CDTF">2016-04-07T15:30:00Z</dcterms:created>
  <dcterms:modified xsi:type="dcterms:W3CDTF">2016-04-11T00:13:00Z</dcterms:modified>
</cp:coreProperties>
</file>